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0EC9" w:rsidRDefault="00937E34">
      <w:bookmarkStart w:id="0" w:name="_GoBack"/>
      <w:bookmarkEnd w:id="0"/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52552</wp:posOffset>
                </wp:positionH>
                <wp:positionV relativeFrom="paragraph">
                  <wp:posOffset>451945</wp:posOffset>
                </wp:positionV>
                <wp:extent cx="9029700" cy="5027930"/>
                <wp:effectExtent l="0" t="0" r="0" b="127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29700" cy="5027930"/>
                          <a:chOff x="0" y="0"/>
                          <a:chExt cx="9029700" cy="5027930"/>
                        </a:xfrm>
                      </wpg:grpSpPr>
                      <wpg:grpSp>
                        <wpg:cNvPr id="6" name="Group 6"/>
                        <wpg:cNvGrpSpPr/>
                        <wpg:grpSpPr>
                          <a:xfrm>
                            <a:off x="0" y="0"/>
                            <a:ext cx="9029700" cy="5027930"/>
                            <a:chOff x="0" y="0"/>
                            <a:chExt cx="9029700" cy="5027930"/>
                          </a:xfrm>
                        </wpg:grpSpPr>
                        <pic:pic xmlns:pic="http://schemas.openxmlformats.org/drawingml/2006/picture">
                          <pic:nvPicPr>
                            <pic:cNvPr id="1" name="Picture 1" descr="E:\PHD\CHAPTER 4 ECOLOGICAL CONNECTIVITY\PROCESSING\Circuit\circuit models bulbulkl1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010" t="16114" r="63778" b="15019"/>
                            <a:stretch/>
                          </pic:blipFill>
                          <pic:spPr bwMode="auto">
                            <a:xfrm>
                              <a:off x="0" y="266700"/>
                              <a:ext cx="2943225" cy="43148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" name="Picture 2" descr="E:\PHD\CHAPTER 4 ECOLOGICAL CONNECTIVITY\PROCESSING\Circuit\circuit models bulbuljkt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6342" t="25232" r="55395" b="21261"/>
                            <a:stretch/>
                          </pic:blipFill>
                          <pic:spPr bwMode="auto">
                            <a:xfrm>
                              <a:off x="3190875" y="733425"/>
                              <a:ext cx="3390900" cy="3352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" name="Picture 4" descr="E:\PHD\CHAPTER 4 ECOLOGICAL CONNECTIVITY\PROCESSING\Circuit\circuit models bulbulmm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3113" t="17025" r="60339" b="6962"/>
                            <a:stretch/>
                          </pic:blipFill>
                          <pic:spPr bwMode="auto">
                            <a:xfrm>
                              <a:off x="6677025" y="0"/>
                              <a:ext cx="2352675" cy="47625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" name="Picture 5" descr="E:\PHD\CHAPTER 4 ECOLOGICAL CONNECTIVITY\PROCESSING\Circuit\circuit models bulbulkl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9724" t="65670" r="70691" b="19201"/>
                            <a:stretch/>
                          </pic:blipFill>
                          <pic:spPr bwMode="auto">
                            <a:xfrm>
                              <a:off x="2943225" y="3600450"/>
                              <a:ext cx="1306830" cy="14274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0" name="Text Box 10"/>
                          <wps:cNvSpPr txBox="1"/>
                          <wps:spPr>
                            <a:xfrm>
                              <a:off x="1047750" y="9525"/>
                              <a:ext cx="1736090" cy="2559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2E4E81" w:rsidRPr="001A4B09" w:rsidRDefault="002E4E81" w:rsidP="00562AEA">
                                <w:pPr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  <w:t xml:space="preserve">a) </w:t>
                                </w:r>
                                <w:r w:rsidRPr="001A4B09"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  <w:t>Kuala Lumpur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Text Box 11"/>
                          <wps:cNvSpPr txBox="1"/>
                          <wps:spPr>
                            <a:xfrm>
                              <a:off x="4086225" y="19050"/>
                              <a:ext cx="1005840" cy="2559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2E4E81" w:rsidRPr="001A4B09" w:rsidRDefault="002E4E81" w:rsidP="002E4E81">
                                <w:pPr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</w:pPr>
                                <w:r w:rsidRPr="001A4B09"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  <w:t>b) Jakart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Text Box 12"/>
                          <wps:cNvSpPr txBox="1"/>
                          <wps:spPr>
                            <a:xfrm>
                              <a:off x="6515100" y="9525"/>
                              <a:ext cx="1489660" cy="256849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2E4E81" w:rsidRPr="001A4B09" w:rsidRDefault="002E4E81" w:rsidP="002E4E81">
                                <w:pPr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</w:pPr>
                                <w:r w:rsidRPr="001A4B09"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  <w:t>c) Metro Manil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3" name="Picture 3" descr="F:\PHD\CHAPTER 4 ECOLOGICAL CONNECTIVITY\PROCESSING\Metro Manila\Resistance\resistancelegend.jp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940" t="68977" r="24745" b="17856"/>
                          <a:stretch/>
                        </pic:blipFill>
                        <pic:spPr bwMode="auto">
                          <a:xfrm>
                            <a:off x="4298731" y="4088524"/>
                            <a:ext cx="1976120" cy="823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7" o:spid="_x0000_s1026" style="position:absolute;margin-left:-4.15pt;margin-top:35.6pt;width:711pt;height:395.9pt;z-index:251670528" coordsize="90297,5027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/M3/g6D/5N4/Zn/7OI8L/APpNqVfplX5m/wDB0H/ybx+zP/2cR4X/APSbUqAP&#10;0yooooAKKKKACiiigAooooAKKKKACiiigAooooAKKKKACiiigAooooAKKKKACiiigAooooA+B/8A&#10;g59/5QX/AB0/65aJ/wCn3Tq98/4JUf8AKLz9m7/slvhj/wBNNrXgf/Bz7/ygv+On/XLRP/T7p1e+&#10;f8EqP+UXn7N3/ZLfDH/pptaAPf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r8zf+DoP/k3j9mf/s4jwv8A+k2pV+mVfmb/AMHQf/JvH7M/&#10;/ZxHhf8A9JtSoA/TKiiigAooooAKKKKACiiigAooooAKKKKACiiigAooooAKKKKACiiigAooooAK&#10;KKKACiiigD4H/wCDn3/lBf8AHT/rlon/AKfdOr3z/glR/wAovP2bv+yW+GP/AE02teB/8HPv/KC/&#10;46f9ctE/9PunV75/wSo/5Refs3f9kt8Mf+mm1oA98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vzN/4Og/+TeP2Z/+ziPC/wD6TalX6ZV+&#10;Zv8AwdB/8m8fsz/9nEeF/wD0m1KgD9MqKKKACiiigAooooAKKKKACiiigAooooAKKKKACiiigAoo&#10;ooAKKKKACiiigAooooAKKKKAPgf/AIOff+UF/wAdP+uWif8Ap906vfP+CVH/ACi8/Zu/7Jb4Y/8A&#10;TTa14H/wc+/8oL/jp/1y0T/0+6dXvn/BKj/lF5+zd/2S3wx/6abWgD3y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/M3/g6D/5N4/Zn/7O&#10;I8L/APpNqVfplX5m/wDB0H/ybx+zP/2cR4X/APSbUqAP0yooooAKKKKACiiigAooooAKKKKACiii&#10;gAooooAKKKKACiiigAooooAKKKKACiiigAooooA+B/8Ag59/5QX/AB0/65aJ/wCn3Tq98/4JUf8A&#10;KLz9m7/slvhj/wBNNrXgf/Bz7/ygv+On/XLRP/T7p1e+f8EqP+UXn7N3/ZLfDH/pptaAPf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r8z&#10;f+DoP/k3j9mf/s4jwv8A+k2pV+mVfmb/AMHQf/JvH7M//ZxHhf8A9JtSoA/TKiiigAooooAKKKKA&#10;CiiigAooooAKKKKACiiigAooooAKKKKACiiigAooooAKKKKACiiigD4H/wCDn3/lBf8AHT/rlon/&#10;AKfdOr3z/glR/wAovP2bv+yW+GP/AE02teB/8HPv/KC/46f9ctE/9PunV75/wSo/5Refs3f9kt8M&#10;f+mm1oA98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vzN/4Og/+TeP2Z/+ziPC/wD6TalX6ZV+Zv8AwdB/8m8fsz/9nEeF/wD0m1KgD9Mq&#10;KKKACiiigAooooAKKKKACiiigAooooAKKKKACiiigAooooAKKKKACiiigAooooAKKKKAPgf/AIOf&#10;f+UF/wAdP+uWif8Ap906vfP+CVH/ACi8/Zu/7Jb4Y/8ATTa14H/wc+/8oL/jp/1y0T/0+6dXvn/B&#10;Kj/lF5+zd/2S3wx/6abWgD3y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/M3/g6D/5N4/Zn/7OI8L/APpNqVfplX5m/wDB0H/ybx+zP/2c&#10;R4X/APSbUqAP0yooooAKKKKACiiigAooooAKKKKACiiigAooooAKKKKACiiigAooooAKKKKACiii&#10;gAooooA+B/8Ag59/5QX/AB0/65aJ/wCn3Tq98/4JUf8AKLz9m7/slvhj/wBNNrXgf/Bz7/ygv+On&#10;/XLRP/T7p1e+f8EqP+UXn7N3/ZLfDH/pptaAPf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r8zf+DoP/k3j9mf/s4jwv8A+k2pV+mVfmb/&#10;AMHQf/JvH7M//ZxHhf8A9JtSoA/TKiiigAooooAKKKKACiiigAooooAKKKKACiiigAooooAKKKKA&#10;CiiigAooooAKKKKACiiigD4H/wCDn3/lBf8AHT/rlon/AKfdOr3z/glR/wAovP2bv+yW+GP/AE02&#10;teB/8HPv/KC/46f9ctE/9PunV75/wSo/5Refs3f9kt8Mf+mm1oA98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vzN/4Og/+TeP2Z/+ziPC&#10;/wD6TalX6ZV+Zv8AwdB/8m8fsz/9nEeF/wD0m1KgD9MqKKKACiiigAooooAKKKKACiiigAooooAK&#10;KKKACiiigAooooAKKKKACiiigAooooAKKKKAPgf/AIOff+UF/wAdP+uWif8Ap906vfP+CVH/ACi8&#10;/Zu/7Jb4Y/8ATTa14H/wc+/8oL/jp/1y0T/0+6dXvn/BKj/lF5+zd/2S3wx/6abWgD3y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/M3/g&#10;6D/5N4/Zn/7OI8L/APpNqVfplX5m/wDB0H/ybx+zP/2cR4X/APSbUqAP0yooooAKKKKACiiigAoo&#10;ooAKKKKACiiigAooooAKKKKACiiigAooooAKKKKACiiigAooooA+B/8Ag59/5QX/AB0/65aJ/wCn&#10;3Tq98/4JUf8AKLz9m7/slvhj/wBNNrXgf/Bz7/ygv+On/XLRP/T7p1e+f8EqP+UXn7N3/ZLfDH/p&#10;ptaAPf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r8zf+DoP/k3j9mf/s4jwv8A+k2pV+mVfmb/AMHQf/JvH7M//ZxHhf8A9JtSoA/TKiii&#10;gAooooAKKKKACiiigAooooAKKKKACiiigAooooAKKKKACiiigAooooAKKKKACiiigD4H/wCDn3/l&#10;Bf8AHT/rlon/AKfdOr3z/glR/wAovP2bv+yW+GP/AE02teB/8HPv/KC/46f9ctE/9PunV75/wSo/&#10;5Refs3f9kt8Mf+mm1oA98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vzN/4Og/+TeP2Z/+ziPC/wD6TalX6ZV+Zv8AwdB/8m8fsz/9nEeF&#10;/wD0m1KgD9MqKKKACiiigAooooAKKKKACiiigAooooAKKKKACiiigAooooAKKKKACiiigAooooAK&#10;KKKAPgf/AIOff+UF/wAdP+uWif8Ap906vfP+CVH/ACi8/Zu/7Jb4Y/8ATTa14H/wc+/8oL/jp/1y&#10;0T/0+6dXvn/BKj/lF5+zd/2S3wx/6abWgD3y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/M3/g6D/5N4/Zn/7OI8L/APpNqVfplX5m/wDB&#10;0H/ybx+zP/2cR4X/APSbUqAP0yooooAKKKKACiiigAooooAKKKKACiiigAooooAKKKKACiiigAoo&#10;ooAKKKKACiiigAooooA+B/8Ag59/5QX/AB0/65aJ/wCn3Tq98/4JUf8AKLz9m7/slvhj/wBNNrXg&#10;f/Bz7/ygv+On/XLRP/T7p1e+f8EqP+UXn7N3/ZLfDH/pptaAPf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r8zf+DoP/k3j9mf/s4jwv8A&#10;+k2pV+mVfmb/AMHQf/JvH7M//ZxHhf8A9JtSoA/TKiiigAooooAKKKKACiiigAooooAKKKKACiii&#10;gAooooAKKKKACiiigAooooAKKKKACiiigD4H/wCDn3/lBf8AHT/rlon/AKfdOr3z/glR/wAovP2b&#10;v+yW+GP/AE02teB/8HPv/KC/46f9ctE/9PunV75/wSo/5Refs3f9kt8Mf+mm1oA98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vzN/4Og/&#10;+TeP2Z/+ziPC/wD6TalX6ZV+Zv8AwdB/8m8fsz/9nEeF/wD0m1KgD9MqKKKACiiigAooooAKKKKA&#10;CiiigAooooAKKKKACiiigAooooAKKKKACiiigAooooAKKKKAPgf/AIOff+UF/wAdP+uWif8Ap906&#10;vfP+CVH/ACi8/Zu/7Jb4Y/8ATTa14H/wc+/8oL/jp/1y0T/0+6dXvn/BKj/lF5+zd/2S3wx/6abW&#10;gD3y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/M3/g6D/5N4/Zn/7OI8L/APpNqVfplX5m/wDB0H/ybx+zP/2cR4X/APSbUqAP0yooooAK&#10;KKKACiiigAooooAKKKKACiiigAooooAKKKKACiiigAooooAKKKKACiiigAooooA+B/8Ag59/5QX/&#10;AB0/65aJ/wCn3Tq98/4JUf8AKLz9m7/slvhj/wBNNrXgf/Bz7/ygv+On/XLRP/T7p1e+f8EqP+UX&#10;n7N3/ZLfDH/pptaAPf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r8zf+DoP/k3j9mf/s4jwv8A+k2pV+mVfmb/AMHQf/JvH7M//ZxHhf8A&#10;9JtSoA/TKiiigAooooAKKKKACiiigAooooAKKKKACiiigAooooAKKKKACiiigAooooAKKKKACiii&#10;gD4H/wCDn3/lBf8AHT/rlon/AKfdOr3z/glR/wAovP2bv+yW+GP/AE02teB/8HPv/KC/46f9ctE/&#10;9PunV75/wSo/5Refs3f9kt8Mf+mm1oA98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vzN/4Og/+TeP2Z/+ziPC/wD6TalX6ZV+Zv8AwdB/&#10;8m8fsz/9nEeF/wD0m1KgD9MqKKKACiiigAooooAKKKKACiiigAooooAKKKKACiiigAooooAKKKKA&#10;CiiigAooooAKKKKAPgf/AIOff+UF/wAdP+uWif8Ap906vfP+CVH/ACi8/Zu/7Jb4Y/8ATTa14H/w&#10;c+/8oL/jp/1y0T/0+6dXvn/BKj/lF5+zd/2S3wx/6abWgD3y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/M3/g6D/5N4/Zn/7OI8L/APpN&#10;qVfplX5m/wDB0H/ybx+zP/2cR4X/APSbUqAP0yooooAKKKKACiiigAooooAKKKKACiiigAooooAK&#10;KKKACiiigAooooAKKKKACiiigAooooA+B/8Ag59/5QX/AB0/65aJ/wCn3Tq98/4JUf8AKLz9m7/s&#10;lvhj/wBNNrXgf/Bz7/ygv+On/XLRP/T7p1e+f8EqP+UXn7N3/ZLfDH/pptaAPf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r8zf+DoP/k3&#10;j9mf/s4jwv8A+k2pV+mVfmb/AMHQf/JvH7M//ZxHhf8A9JtSoA/TKiiigAooooAKKKKACiiigAoo&#10;ooAKKKKACiiigAooooAKKKKACiiigAooooAKKKKACiiigD4H/wCDn3/lBf8AHT/rlon/AKfdOr3z&#10;/glR/wAovP2bv+yW+GP/AE02teB/8HPv/KC/46f9ctE/9PunV75/wSo/5Refs3f9kt8Mf+mm1oA9&#10;8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vzN/4Og/+TeP2Z/+ziPC/wD6TalX6ZV+Zv8AwdB/8m8fsz/9nEeF/wD0m1KgD9MqKKKACiii&#10;gAooooAKKKKACiiigAooooAKKKKACiiigAooooAKKKKACiiigAooooAKKKKAPgf/AIOff+UF/wAd&#10;P+uWif8Ap906vfP+CVH/ACi8/Zu/7Jb4Y/8ATTa14H/wc+/8oL/jp/1y0T/0+6dXvn/BKj/lF5+z&#10;d/2S3wx/6abWgD3y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/M3/g6D/5N4/Zn/7OI8L/APpNqVfplX5m/wDB0H/ybx+zP/2cR4X/APSb&#10;UqAP0yooooAKKKKACiiigAooooAKKKKACiiigAooooAKKKKACiiigAooooAKKKKACiiigAooooA+&#10;B/8Ag59/5QX/AB0/65aJ/wCn3Tq98/4JUf8AKLz9m7/slvhj/wBNNrXgf/Bz7/ygv+On/XLRP/T7&#10;p1e+f8EqP+UXn7N3/ZLfDH/pptaAPf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r8zf+DoP/k3j9mf/s4jwv8A+k2pV+mVfmb/AMHQf/Jv&#10;H7M//ZxHhf8A9JtSoA/TKiiigAooooAKKKKACiiigAooooAKKKKACiiigAooooAKKKKACiiigAoo&#10;ooAKKKKACiiigD4H/wCDn3/lBf8AHT/rlon/AKfdOr3z/glR/wAovP2bv+yW+GP/AE02teB/8HPv&#10;/KC/46f9ctE/9PunV75/wSo/5Refs3f9kt8Mf+mm1oA98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vzN/4Og/+TeP2Z/+ziPC/wD6TalX&#10;6ZV+Zv8AwdB/8m8fsz/9nEeF/wD0m1KgD9MqKKKACiiigAooooAKKKKACiiigAooooAKKKKACiii&#10;gAooooAKKKKACiiigAooooAKKKKAPgf/AIOff+UF/wAdP+uWif8Ap906vfP+CVH/ACi8/Zu/7Jb4&#10;Y/8ATTa14H/wc+/8oL/jp/1y0T/0+6dXvn/BKj/lF5+zd/2S3wx/6abWgD3y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/M3/g6D/5N4/Z&#10;n/7OI8L/APpNqVfplX5m/wDB0H/ybx+zP/2cR4X/APSbUqAP0yooooAKKKKACiiigAooooAKKKKA&#10;CiiigAooooAKKKKACiiigAooooAKKKKACiiigAooooA+B/8Ag59/5QX/AB0/65aJ/wCn3Tq98/4J&#10;Uf8AKLz9m7/slvhj/wBNNrXgf/Bz7/ygv+On/XLRP/T7p1e+f8EqP+UXn7N3/ZLfDH/pptaAPf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r8zf+DoP/k3j9mf/s4jwv8A+k2pV+mVfmb/AMHQf/JvH7M//ZxHhf8A9JtSoA/TKiiigAooooAK&#10;KKKACiiigAooooAKKKKACiiigAooooAKKKKACiiigAooooAKKKKACiiigD4H/wCDn3/lBf8AHT/r&#10;lon/AKfdOr3z/glR/wAovP2bv+yW+GP/AE02teB/8HPv/KC/46f9ctE/9PunV75/wSo/5Refs3f9&#10;kt8Mf+mm1oA98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vzN/4Og/+TeP2Z/+ziPC/wD6TalX6ZV+Zv8AwdB/8m8fsz/9nEeF/wD0m1Kg&#10;D9MqKKKACiiigAooooAKKKKACiiigAooooAKKKKACiiigAooooAKKKKACiiigAooooAKKKKAPgf/&#10;AIOff+UF/wAdP+uWif8Ap906vfP+CVH/ACi8/Zu/7Jb4Y/8ATTa14H/wc+/8oL/jp/1y0T/0+6dX&#10;vn/BKj/lF5+zd/2S3wx/6abWgD3y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/M3/g6D/5N4/Zn/7OI8L/APpNqVfplX5m/wDB0H/ybx+z&#10;P/2cR4X/APSbUqAP0yooooAKKKKACiiigAooooAKKKKACiiigAooooAKKKKACiiigAooooAKKKKA&#10;CiiigAooooA+B/8Ag59/5QX/AB0/65aJ/wCn3Tq98/4JUf8AKLz9m7/slvhj/wBNNrXgf/Bz7/yg&#10;v+On/XLRP/T7p1e+f8EqP+UXn7N3/ZLfDH/pptaAPf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r8zf+DoP/k3j9mf/s4jwv8A+k2pV+mV&#10;fmb/AMHQf/JvH7M//ZxHhf8A9JtSoA/TKiiigAooooAKKKKACiiigAooooAKKKKACiiigAooooAK&#10;KKKACiiigAooooAKKKKACiiigD4H/wCDn3/lBf8AHT/rlon/AKfdOr3z/glR/wAovP2bv+yW+GP/&#10;AE02teB/8HPv/KC/46f9ctE/9PunV75/wSo/5Refs3f9kt8Mf+mm1oA98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vzN/4Og/+TeP2Z/+&#10;ziPC/wD6TalX6ZV+Zv8AwdB/8m8fsz/9nEeF/wD0m1KgD9MqKKKACiiigAooooAKKKKACiiigAoo&#10;ooAKKKKACiiigAooooAKKKKACiiigAooooAKKKKAPgf/AIOff+UF/wAdP+uWif8Ap906vfP+CVH/&#10;ACi8/Zu/7Jb4Y/8ATTa14H/wc+/8oL/jp/1y0T/0+6dXvn/BKj/lF5+zd/2S3wx/6abWgD3y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/&#10;M3/g6D/5N4/Zn/7OI8L/APpNqVfplX5m/wDB0H/ybx+zP/2cR4X/APSbUqAP0yooooAKKKKACiii&#10;gAooooAKKKKACiiigAooooAKKKKACiiigAooooAKKKKACiiigAooooA+B/8Ag59/5QX/AB0/65aJ&#10;/wCn3Tq98/4JUf8AKLz9m7/slvhj/wBNNrXgf/Bz7/ygv+On/XLRP/T7p1e+f8EqP+UXn7N3/ZLf&#10;DH/pptaAPf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r8zf+DoP/k3j9mf/s4jwv8A+k2pV+mVfmb/AMHQf/JvH7M//ZxHhf8A9JtSoA/T&#10;KiiigAooooAKKKKACiiigAooooAKKKKACiiigAooooAKKKKACiiigAooooAKKKKACiiigD4H/wCD&#10;n3/lBf8AHT/rlon/AKfdOr3z/glR/wAovP2bv+yW+GP/AE02teB/8HPv/KC/46f9ctE/9PunV75/&#10;wSo/5Refs3f9kt8Mf+mm1oA98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vzN/4Og/+TeP2Z/+ziPC/wD6TalX6ZV+Zv8AwdB/8m8fsz/9&#10;nEeF/wD0m1KgD9MqKKKACiiigAooooAKKKKACiiigAooooAKKKKACiiigAooooAKKKKACiiigAoo&#10;ooAKKKKAPgf/AIOff+UF/wAdP+uWif8Ap906vfP+CVH/ACi8/Zu/7Jb4Y/8ATTa14H/wc+/8oL/j&#10;p/1y0T/0+6dXvn/BKj/lF5+zd/2S3wx/6abWgD3y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/M3/g6D/5N4/Zn/7OI8L/APpNqVfplX5m&#10;/wDB0H/ybx+zP/2cR4X/APSbUqAP0yooooAKKKKACiiigAooooAKKKKACiiigAooooAKKKKACiii&#10;gAooooAKKKKACiiigAooooA+B/8Ag59/5QX/AB0/65aJ/wCn3Tq98/4JUf8AKLz9m7/slvhj/wBN&#10;NrXgf/Bz7/ygv+On/XLRP/T7p1e+f8EqP+UXn7N3/ZLfDH/pptaAPf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r8zf+DoP/k3j9mf/s4j&#10;wv8A+k2pV+mVfmb/AMHQf/JvH7M//ZxHhf8A9JtSoA/TKiiigAooooAKKKKACiiigAooooAKKKKA&#10;CiiigAooooAKKKKACiiigAooooAKKKKACiiigD4H/wCDn3/lBf8AHT/rlon/AKfdOr3z/glR/wAo&#10;vP2bv+yW+GP/AE02teB/8HPv/KC/46f9ctE/9PunV75/wSo/5Refs3f9kt8Mf+mm1oA98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vzN/&#10;4Og/+TeP2Z/+ziPC/wD6TalX6ZV+Zv8AwdB/8m8fsz/9nEeF/wD0m1KgD9MqKKKACiiigAooooAK&#10;KKKACiiigAooooAKKKKACiiigAooooAKKKKACiiigAooooAKKKKAPgf/AIOff+UF/wAdP+uWif8A&#10;p906vfP+CVH/ACi8/Zu/7Jb4Y/8ATTa14H/wc+/8oL/jp/1y0T/0+6dXvn/BKj/lF5+zd/2S3wx/&#10;6abWgD3y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/M3/g6D/5N4/Zn/7OI8L/APpNqVfplX5m/wDB0H/ybx+zP/2cR4X/APSbUqAP0yoo&#10;ooAKKKKACiiigAooooAKKKKACiiigAooooAKKKKACiiigAooooAKKKKACiiigAooooA+B/8Ag59/&#10;5QX/AB0/65aJ/wCn3Tq98/4JUf8AKLz9m7/slvhj/wBNNrXgf/Bz7/ygv+On/XLRP/T7p1e+f8Eq&#10;P+UXn7N3/ZLfDH/pptaAPf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r8zf+DoP/k3j9mf/s4jwv8A+k2pV+mVfmb/AMHQf/JvH7M//ZxH&#10;hf8A9JtSoA/TKiiigAooooAKKKKACiiigAooooAKKKKACiiigAooooAKKKKACiiigAooooAKKKKA&#10;CiiigD4H/wCDn3/lBf8AHT/rlon/AKfdOr3z/glR/wAovP2bv+yW+GP/AE02teB/8HPv/KC/46f9&#10;ctE/9PunV75/wSo/5Refs3f9kt8Mf+mm1oA98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vzN/4Og/+TeP2Z/+ziPC/wD6TalX6ZV+Zv8A&#10;wdB/8m8fsz/9nEeF/wD0m1KgD9MqKKKACiiigAooooAKKKKACiiigAooooAKKKKACiiigAooooAK&#10;KKKACiiigAooooAKKKKAPgf/AIOff+UF/wAdP+uWif8Ap906vfP+CVH/ACi8/Zu/7Jb4Y/8ATTa1&#10;4H/wc+/8oL/jp/1y0T/0+6dXvn/BKj/lF5+zd/2S3wx/6abWgD3y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/M3/g6D/5N4/Zn/7OI8L/&#10;APpNqVfplX5m/wDB0H/ybx+zP/2cR4X/APSbUqAP0yooooAKKKKACiiigAooooAKKKKACiiigAoo&#10;ooAKKKKACiiigAooooAKKKKACiiigAooooA+B/8Ag59/5QX/AB0/65aJ/wCn3Tq98/4JUf8AKLz9&#10;m7/slvhj/wBNNrXgf/Bz7/ygv+On/XLRP/T7p1e+f8EqP+UXn7N3/ZLfDH/pptaAPf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r8zf+Do&#10;P/k3j9mf/s4jwv8A+k2pV+mVfmb/AMHQf/JvH7M//ZxHhf8A9JtSoA/TKiiigAooooAKKKKACiii&#10;gAooooAKKKKACiiigAooooAKKKKACiiigAooooAKKKKACiiigD4H/wCDn3/lBf8AHT/rlon/AKfd&#10;Or3z/glR/wAovP2bv+yW+GP/AE02teB/8HPv/KC/46f9ctE/9PunV75/wSo/5Refs3f9kt8Mf+mm&#10;1oA98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vzN/4Og/+TeP2Z/+ziPC/wD6TalX6ZV+Zv8AwdB/8m8fsz/9nEeF/wD0m1KgD9MqKKKA&#10;CiiigAooooAKKKKACiiigAooooAKKKKACiiigAooooAKKKKACiiigAooooAKKKKAPgf/AIOff+UF&#10;/wAdP+uWif8Ap906vfP+CVH/ACi8/Zu/7Jb4Y/8ATTa14H/wc+/8oL/jp/1y0T/0+6dXvn/BKj/l&#10;F5+zd/2S3wx/6abWgD3y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/M3/g6D/5N4/Zn/7OI8L/APpNqVfplX5m/wDB0H/ybx+zP/2cR4X/&#10;APSbUqAP0yooooAKKKKACiiigAooooAKKKKACiiigAooooAKKKKACiiigAooooAKKKKACiiigAoo&#10;ooA+B/8Ag59/5QX/AB0/65aJ/wCn3Tq98/4JUf8AKLz9m7/slvhj/wBNNrXgf/Bz7/ygv+On/XLR&#10;P/T7p1e+f8EqP+UXn7N3/ZLfDH/pptaAPf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r8zf+DoP/k3j9mf/s4jwv8A+k2pV+mVfmb/AMHQ&#10;f/JvH7M//ZxHhf8A9JtSoA/TKiiigAooooAKKKKACiiigAooooAKKKKACiiigAooooAKKKKACiii&#10;gAooooAKKKKACiiigD4H/wCDn3/lBf8AHT/rlon/AKfdOr3z/glR/wAovP2bv+yW+GP/AE02teB/&#10;8HPv/KC/46f9ctE/9PunV75/wSo/5Refs3f9kt8Mf+mm1oA98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vzN/4Og/+TeP2Z/+ziPC/wD6&#10;TalX6ZV+Zv8AwdB/8m8fsz/9nEeF/wD0m1KgD9MqKKKACiiigAooooAKKKKACiiigAooooAKKKKA&#10;CiiigAooooAKKKKACiiigAooooAKKKKAPgf/AIOff+UF/wAdP+uWif8Ap906vfP+CVH/ACi8/Zu/&#10;7Jb4Y/8ATTa14H/wc+/8oL/jp/1y0T/0+6dXvn/BKj/lF5+zd/2S3wx/6abWgD3y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/M3/g6D/5&#10;N4/Zn/7OI8L/APpNqVfplX5m/wDB0H/ybx+zP/2cR4X/APSbUqAP0yooooAKKKKACiiigAooooAK&#10;KKKACiiigAooooAKKKKACiiigAooooAKKKKACiiigAooooA+B/8Ag59/5QX/AB0/65aJ/wCn3Tq9&#10;8/4JUf8AKLz9m7/slvhj/wBNNrXgf/Bz7/ygv+On/XLRP/T7p1e+f8EqP+UXn7N3/ZLfDH/pptaA&#10;Pf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r8zf+DoP/k3j9mf/s4jwv8A+k2pV+mVfmb/AMHQf/JvH7M//ZxHhf8A9JtSoA/TKiiigAoo&#10;ooAKKKKACiiigAooooAKKKKACiiigAooooAKKKKACiiigAooooAKKKKACiiigD4H/wCDn3/lBf8A&#10;HT/rlon/AKfdOr3z/glR/wAovP2bv+yW+GP/AE02teB/8HPv/KC/46f9ctE/9PunV75/wSo/5Ref&#10;s3f9kt8Mf+mm1oA98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vzN/4Og/+TeP2Z/+ziPC/wD6TalX6ZV+Zv8AwdB/8m8fsz/9nEeF/wD0&#10;m1KgD9MqKKKACiiigAooooAKKKKACiiigAooooAKKKKACiiigAooooAKKKKACiiigAooooAKKKKA&#10;Pgf/AIOff+UF/wAdP+uWif8Ap906vfP+CVH/ACi8/Zu/7Jb4Y/8ATTa14H/wc+/8oL/jp/1y0T/0&#10;+6dXvn/BKj/lF5+zd/2S3wx/6abWgD3y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/M3/g6D/5N4/Zn/7OI8L/APpNqVfplX5m/wDB0H/y&#10;bx+zP/2cR4X/APSbUqAP0yooooAKKKKACiiigAooooAKKKKACiiigAooooAKKKKACiiigAooooAK&#10;KKKACiiigAooooA+B/8Ag59/5QX/AB0/65aJ/wCn3Tq98/4JUf8AKLz9m7/slvhj/wBNNrXgf/Bz&#10;7/ygv+On/XLRP/T7p1e+f8EqP+UXn7N3/ZLfDH/pptaAPf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r8zf+DoP/k3j9mf/s4jwv8A+k2p&#10;V+mVfmb/AMHQf/JvH7M//ZxHhf8A9JtSoA/TKiiigAooooAKKKKACiiigAooooAKKKKACiiigAoo&#10;ooAKKKKACiiigAooooAKKKKACiiigD4H/wCDn3/lBf8AHT/rlon/AKfdOr3z/glR/wAovP2bv+yW&#10;+GP/AE02teB/8HPv/KC/46f9ctE/9PunV75/wSo/5Refs3f9kt8Mf+mm1oA98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vzN/4Og/+TeP&#10;2Z/+ziPC/wD6TalX6ZV+Zv8AwdB/8m8fsz/9nEeF/wD0m1KgD9MqKKKACiiigAooooAKKKKACiii&#10;gAooooAKKKKACiiigAooooAKKKKACiiigAooooAKKKKAPgf/AIOff+UF/wAdP+uWif8Ap906vfP+&#10;CVH/ACi8/Zu/7Jb4Y/8ATTa14H/wc+/8oL/jp/1y0T/0+6dXvn/BKj/lF5+zd/2S3wx/6abWgD3y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/M3/g6D/5N4/Zn/7OI8L/APpNqVfplX5m/wDB0H/ybx+zP/2cR4X/APSbUqAP0yooooAKKKKA&#10;CiiigAooooAKKKKACiiigAooooAKKKKACiiigAooooAKKKKACiiigAooooA+B/8Ag59/5QX/AB0/&#10;65aJ/wCn3Tq98/4JUf8AKLz9m7/slvhj/wBNNrXgf/Bz7/ygv+On/XLRP/T7p1e+f8EqP+UXn7N3&#10;/ZLfDH/pptaAPf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r8zf+DoP/k3j9mf/s4jwv8A+k2pV+mVfmb/AMHQf/JvH7M//ZxHhf8A9JtS&#10;oA/TKiiigAooooAKKKKACiiigAooooAKKKKACiiigAooooAKKKKACiiigAooooAKKKKACiiigD4H&#10;/wCDn3/lBf8AHT/rlon/AKfdOr3z/glR/wAovP2bv+yW+GP/AE02teB/8HPv/KC/46f9ctE/9Pun&#10;V75/wSo/5Refs3f9kt8Mf+mm1oA98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vzN/4Og/+TeP2Z/+ziPC/wD6TalX6ZV+Zv8AwdB/8m8f&#10;sz/9nEeF/wD0m1KgD9MqKKKACiiigAooooAKKKKACiiigAooooAKKKKACiiigAooooAKKKKACiii&#10;gAooooAKKKKAPgf/AIOff+UF/wAdP+uWif8Ap906vfP+CVH/ACi8/Zu/7Jb4Y/8ATTa14H/wc+/8&#10;oL/jp/1y0T/0+6dXvn/BKj/lF5+zd/2S3wx/6abWgD3y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/M3/g6D/5N4/Zn/7OI8L/APpNqVfp&#10;lX5m/wDB0H/ybx+zP/2cR4X/APSbUqAP0yooooAKKKKACiiigAooooAKKKKACiiigAooooAKKKKA&#10;CiiigAooooAKKKKACiiigAooooA+B/8Ag59/5QX/AB0/65aJ/wCn3Tq98/4JUf8AKLz9m7/slvhj&#10;/wBNNrXgf/Bz7/ygv+On/XLRP/T7p1e+f8EqP+UXn7N3/ZLfDH/pptaAPf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r8zf+DoP/k3j9mf&#10;/s4jwv8A+k2pV+mVfmb/AMHQf/JvH7M//ZxHhf8A9JtSoA/TKiiigAooooAKKKKACiiigAooooAK&#10;KKKACiiigAooooAKKKKACiiigAooooAKKKKACiiigD4H/wCDn3/lBf8AHT/rlon/AKfdOr3z/glR&#10;/wAovP2bv+yW+GP/AE02teB/8HPv/KC/46f9ctE/9PunV75/wSo/5Refs3f9kt8Mf+mm1oA98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vzN/4Og/+TeP2Z/+ziPC/wD6TalX6ZV+Zv8AwdB/8m8fsz/9nEeF/wD0m1KgD9MqKKKACiiigAoo&#10;ooAKKKKACiiigAooooAKKKKACiiigAooooAKKKKACiiigAooooAKKKKAPgf/AIOff+UF/wAdP+uW&#10;if8Ap906vfP+CVH/ACi8/Zu/7Jb4Y/8ATTa14H/wc+/8oL/jp/1y0T/0+6dXvn/BKj/lF5+zd/2S&#10;3wx/6abWgD3y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/M3/g6D/5N4/Zn/7OI8L/APpNqVfplX5m/wDB0H/ybx+zP/2cR4X/APSbUqAP&#10;0yooooAKKKKACiiigAooooAKKKKACiiigAooooAKKKKACiiigAooooAKKKKACiiigAooooA+B/8A&#10;g59/5QX/AB0/65aJ/wCn3Tq98/4JUf8AKLz9m7/slvhj/wBNNrXgf/Bz7/ygv+On/XLRP/T7p1e+&#10;f8EqP+UXn7N3/ZLfDH/pptaAPf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r8zf+DoP/k3j9mf/s4jwv8A+k2pV+mVfmb/AMHQf/JvH7M/&#10;/ZxHhf8A9JtSoA/TKiiigAooooAKKKKACiiigAooooAKKKKACiiigAooooAKKKKACiiigAooooAK&#10;KKKACiiigD4H/wCDn3/lBf8AHT/rlon/AKfdOr3z/glR/wAovP2bv+yW+GP/AE02teB/8HPv/KC/&#10;46f9ctE/9PunV75/wSo/5Refs3f9kt8Mf+mm1oA98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vzN/4Og/+TeP2Z/+ziPC/wD6TalX6ZV+&#10;Zv8AwdB/8m8fsz/9nEeF/wD0m1KgD9MqKKKACiiigAooooAKKKKACiiigAooooAKKKKACiiigAoo&#10;ooAKKKKACiiigAooooAKKKKAPgf/AIOff+UF/wAdP+uWif8Ap906vfP+CVH/ACi8/Zu/7Jb4Y/8A&#10;TTa14H/wc+/8oL/jp/1y0T/0+6dXvn/BKj/lF5+zd/2S3wx/6abWgD3y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/M3/g6D/5N4/Zn/7O&#10;I8L/APpNqVfplX5m/wDB0H/ybx+zP/2cR4X/APSbUqAP0yooooAKKKKACiiigAooooAKKKKACiii&#10;gAooooAKKKKACiiigAooooAKKKKACiiigAooooA+B/8Ag59/5QX/AB0/65aJ/wCn3Tq98/4JUf8A&#10;KLz9m7/slvhj/wBNNrXgf/Bz7/ygv+On/XLRP/T7p1e+f8EqP+UXn7N3/ZLfDH/pptaAPf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r8z&#10;f+DoP/k3j9mf/s4jwv8A+k2pV+mVfmb/AMHQf/JvH7M//ZxHhf8A9JtSoA/TKiiigAooooAKKKKA&#10;CiiigAooooAKKKKACiiigAooooAKKKKACiiigAooooAKKKKACiiigD4H/wCDn3/lBf8AHT/rlon/&#10;AKfdOr3z/glR/wAovP2bv+yW+GP/AE02teB/8HPv/KC/46f9ctE/9PunV75/wSo/5Refs3f9kt8M&#10;f+mm1oA98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vzN/4Og/+TeP2Z/+ziPC/wD6TalX6ZV+Zv8AwdB/8m8fsz/9nEeF/wD0m1KgD9Mq&#10;KKKACiiigAooooAKKKKACiiigAooooAKKKKACiiigAooooAKKKKACiiigAooooAKKKKAPgf/AIOf&#10;f+UF/wAdP+uWif8Ap906vfP+CVH/ACi8/Zu/7Jb4Y/8ATTa14H/wc+/8oL/jp/1y0T/0+6dXvn/B&#10;Kj/lF5+zd/2S3wx/6abWgD3y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/M3/g6D/5N4/Zn/7OI8L/APpNqVfplX5m/wDB0H/ybx+zP/2c&#10;R4X/APSbUqAP0yooooAKKKKACiiigAooooAKKKKACiiigAooooAKKKKACiiigAooooAKKKKACiii&#10;gAooooA+B/8Ag59/5QX/AB0/65aJ/wCn3Tq98/4JUf8AKLz9m7/slvhj/wBNNrXgf/Bz7/ygv+On&#10;/XLRP/T7p1e+f8EqP+UXn7N3/ZLfDH/pptaAPf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r8zf+DoP/k3j9mf/s4jwv8A+k2pV+mVfmb/&#10;AMHQf/JvH7M//ZxHhf8A9JtSoA/TKiiigAooooAKKKKACiiigAooooAKKKKACiiigAooooAKKKKA&#10;CiiigAooooAKKKKACiiigD4H/wCDn3/lBf8AHT/rlon/AKfdOr3z/glR/wAovP2bv+yW+GP/AE02&#10;teB/8HPv/KC/46f9ctE/9PunV75/wSo/5Refs3f9kt8Mf+mm1oA98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vzN/4Og/+TeP2Z/+ziPC&#10;/wD6TalX6ZV+Zv8AwdB/8m8fsz/9nEeF/wD0m1KgD9MqKKKACiiigAooooAKKKKACiiigAooooAK&#10;KKKACiiigAooooAKKKKACiiigAooooAKKKKAPgf/AIOff+UF/wAdP+uWif8Ap906vfP+CVH/ACi8&#10;/Zu/7Jb4Y/8ATTa14H/wc+/8oL/jp/1y0T/0+6dXvn/BKj/lF5+zd/2S3wx/6abWgD3y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/M3/g&#10;6D/5N4/Zn/7OI8L/APpNqVfplX5m/wDB0H/ybx+zP/2cR4X/APSbUqAP0yooooAKKKKACiiigAoo&#10;ooAKKKKACiiigAooooAKKKKACiiigAooooAKKKKACiiigAooooA+B/8Ag59/5QX/AB0/65aJ/wCn&#10;3Tq98/4JUf8AKLz9m7/slvhj/wBNNrXgf/Bz7/ygv+On/XLRP/T7p1e+f8EqP+UXn7N3/ZLfDH/p&#10;ptaAPf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r8zf+DoP/k3j9mf/s4jwv8A+k2pV+mVfmb/AMHQf/JvH7M//ZxHhf8A9JtSoA/TKiii&#10;gAooooAKKKKACiiigAooooAKKKKACiiigAooooAKKKKACiiigAooooAKKKKACiiigD4H/wCDn3/l&#10;Bf8AHT/rlon/AKfdOr3z/glR/wAovP2bv+yW+GP/AE02teB/8HPv/KC/46f9ctE/9PunV75/wSo/&#10;5Refs3f9kt8Mf+mm1oA98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vzN/4Og/+TeP2Z/+ziPC/wD6TalX6ZV+Zv8AwdB/8m8fsz/9nEeF&#10;/wD0m1KgD9MqKKKACiiigAooooAKKKKACiiigAooooAKKKKACiiigAooooAKKKKACiiigAooooAK&#10;KKKAPgf/AIOff+UF/wAdP+uWif8Ap906vfP+CVH/ACi8/Zu/7Jb4Y/8ATTa14H/wc+/8oL/jp/1y&#10;0T/0+6dXvn/BKj/lF5+zd/2S3wx/6abWgD3y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/M3/g6D/5N4/Zn/7OI8L/APpNqVfplX5m/wDB&#10;0H/ybx+zP/2cR4X/APSbUqAP0yooooAKKKKACiiigAooooAKKKKACiiigAooooAKKKKACiiigAoo&#10;ooAKKKKACiiigAooooA+B/8Ag59/5QX/AB0/65aJ/wCn3Tq98/4JUf8AKLz9m7/slvhj/wBNNrXg&#10;f/Bz7/ygv+On/XLRP/T7p1e+f8EqP+UXn7N3/ZLfDH/pptaAPf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r8zf+DoP/k3j9mf/s4jwv8A&#10;+k2pV+mVfmb/AMHQf/JvH7M//ZxHhf8A9JtSoA/TKiiigAooooAKKKKACiiigAooooAKKKKACiii&#10;gAooooAKKKKACiiigAooooAKKKKACiiigD4H/wCDn3/lBf8AHT/rlon/AKfdOr3z/glR/wAovP2b&#10;v+yW+GP/AE02teB/8HPv/KC/46f9ctE/9PunV75/wSo/5Refs3f9kt8Mf+mm1oA98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vzN/4Og/&#10;+TeP2Z/+ziPC/wD6TalX6ZV+Zv8AwdB/8m8fsz/9nEeF/wD0m1KgD9MqKKKACiiigAooooAKKKKA&#10;CiiigAooooAKKKKACiiigAooooAKKKKACiiigAooooAKKKKAPgf/AIOff+UF/wAdP+uWif8Ap906&#10;vfP+CVH/ACi8/Zu/7Jb4Y/8ATTa14H/wc+/8oL/jp/1y0T/0+6dXvn/BKj/lF5+zd/2S3wx/6abW&#10;gD3y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/M3/g6D/5N4/Zn/7OI8L/APpNqVfplX5m/wDB0H/ybx+zP/2cR4X/APSbUqAP0yooooAK&#10;KKKACiiigAooooAKKKKACiiigAooooAKKKKACiiigAooooAKKKKACiiigAooooA+B/8Ag59/5QX/&#10;AB0/65aJ/wCn3Tq98/4JUf8AKLz9m7/slvhj/wBNNrXgf/Bz7/ygv+On/XLRP/T7p1e+f8EqP+UX&#10;n7N3/ZLfDH/pptaAPf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r8zf+DoP/k3j9mf/s4jwv8A+k2pV+mVfmb/AMHQf/JvH7M//ZxHhf8A&#10;9JtSoA/TKiiigAooooAKKKKACiiigAooooAKKKKACiiigAooooAKKKKACiiigAooooAKKKKACiii&#10;gD4H/wCDn3/lBf8AHT/rlon/AKfdOr3z/glR/wAovP2bv+yW+GP/AE02teB/8HPv/KC/46f9ctE/&#10;9PunV75/wSo/5Refs3f9kt8Mf+mm1oA98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vzN/4Og/+TeP2Z/+ziPC/wD6TalX6ZV+Zv8AwdB/&#10;8m8fsz/9nEeF/wD0m1KgD9MqKKKACiiigAooooAKKKKACiiigAooooAKKKKACiiigAooooAKKKKA&#10;CiiigAooooAKKKKAPgf/AIOff+UF/wAdP+uWif8Ap906vfP+CVH/ACi8/Zu/7Jb4Y/8ATTa14H/w&#10;c+/8oL/jp/1y0T/0+6dXvn/BKj/lF5+zd/2S3wx/6abWgD3y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/M3/g6D/5N4/Zn/7OI8L/APpN&#10;qVfplX5m/wDB0H/ybx+zP/2cR4X/APSbUqAP0yooooAKKKKACiiigAooooAKKKKACiiigAooooAK&#10;KKKACiiigAooooAKKKKACiiigAooooA+B/8Ag59/5QX/AB0/65aJ/wCn3Tq98/4JUf8AKLz9m7/s&#10;lvhj/wBNNrXgf/Bz7/ygv+On/XLRP/T7p1e+f8EqP+UXn7N3/ZLfDH/pptaAPf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r8zf+DoP/k3&#10;j9mf/s4jwv8A+k2pV+mVfmb/AMHQf/JvH7M//ZxHhf8A9JtSoA/TKiiigAooooAKKKKACiiigAoo&#10;ooAKKKKACiiigAooooAKKKKACiiigAooooAKKKKACiiigD4H/wCDn3/lBf8AHT/rlon/AKfdOr3z&#10;/glR/wAovP2bv+yW+GP/AE02teB/8HPv/KC/46f9ctE/9PunV75/wSo/5Refs3f9kt8Mf+mm1oA9&#10;8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vzN/4Og/+TeP2Z/+ziPC/wD6TalX6ZV+Zv8AwdB/8m8fsz/9nEeF/wD0m1KgD9MqKKKACiii&#10;gAooooAKKKKACiiigAooooAKKKKACiiigAooooAKKKKACiiigAooooAKKKKAPgf/AIOff+UF/wAd&#10;P+uWif8Ap906vfP+CVH/ACi8/Zu/7Jb4Y/8ATTa14H/wc+/8oL/jp/1y0T/0+6dXvn/BKj/lF5+z&#10;d/2S3wx/6abWgD3y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/M3/g6D/5N4/Zn/7OI8L/APpNqVfplX5m/wDB0H/ybx+zP/2cR4X/APSb&#10;UqAP0yooooAKKKKACiiigAooooAKKKKACiiigAooooAKKKKACiiigAooooAKKKKACiiigAooooA+&#10;B/8Ag59/5QX/AB0/65aJ/wCn3Tq98/4JUf8AKLz9m7/slvhj/wBNNrXgf/Bz7/ygv+On/XLRP/T7&#10;p1e+f8EqP+UXn7N3/ZLfDH/pptaAPf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r8zf+DoP/k3j9mf/s4jwv8A+k2pV+mVfmb/AMHQf/Jv&#10;H7M//ZxHhf8A9JtSoA/TKiiigAooooAKKKKACiiigAooooAKKKKACiiigAooooAKKKKACiiigAoo&#10;ooAKKKKACiiigD4H/wCDn3/lBf8AHT/rlon/AKfdOr3z/glR/wAovP2bv+yW+GP/AE02teB/8HPv&#10;/KC/46f9ctE/9PunV75/wSo/5Refs3f9kt8Mf+mm1oA98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vzN/4Og/+TeP2Z/+ziPC/wD6TalX&#10;6ZV+Zv8AwdB/8m8fsz/9nEeF/wD0m1KgD9MqKKKACiiigAooooAKKKKACiiigAooooAKKKKACiii&#10;gAooooAKKKKACiiigAooooAKKKKAPgf/AIOff+UF/wAdP+uWif8Ap906vfP+CVH/ACi8/Zu/7Jb4&#10;Y/8ATTa14H/wc+/8oL/jp/1y0T/0+6dXvn/BKj/lF5+zd/2S3wx/6abWgD3y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/M3/g6D/5N4/Z&#10;n/7OI8L/APpNqVfplX5m/wDB0H/ybx+zP/2cR4X/APSbUqAP0yooooAKKKKACiiigAooooAKKKKA&#10;CiiigAooooAKKKKACiiigAooooAKKKKACiiigAooooA+B/8Ag59/5QX/AB0/65aJ/wCn3Tq98/4J&#10;Uf8AKLz9m7/slvhj/wBNNrXgf/Bz7/ygv+On/XLRP/T7p1e+f8EqP+UXn7N3/ZLfDH/pptaAPf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r8zf+DoP/k3j9mf/s4jwv8A+k2pV+mVfmb/AMHQf/JvH7M//ZxHhf8A9JtSoA/TKiiigAooooAK&#10;KKKACiiigAooooAKKKKACiiigAooooAKKKKACiiigAooooAKKKKACiiigD4H/wCDn3/lBf8AHT/r&#10;lon/AKfdOr3z/glR/wAovP2bv+yW+GP/AE02teB/8HPv/KC/46f9ctE/9PunV75/wSo/5Refs3f9&#10;kt8Mf+mm1oA98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vzN/4Og/+TeP2Z/+ziPC/wD6TalX6ZV+Zv8AwdB/8m8fsz/9nEeF/wD0m1Kg&#10;D9MqKKKACiiigAooooAKKKKACiiigAooooAKKKKACiiigAooooAKKKKACiiigAooooAKKKKAPgf/&#10;AIOff+UF/wAdP+uWif8Ap906vfP+CVH/ACi8/Zu/7Jb4Y/8ATTa14H/wc+/8oL/jp/1y0T/0+6dX&#10;vn/BKj/lF5+zd/2S3wx/6abWgD3y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/M3/g6D/5N4/Zn/7OI8L/APpNqVfplX5m/wDB0H/ybx+z&#10;P/2cR4X/APSbUqAP0yooooAKKKKACiiigAooooAKKKKACiiigAooooAKKKKACiiigAooooAKKKKA&#10;CiiigAooooA+B/8Ag59/5QX/AB0/65aJ/wCn3Tq98/4JUf8AKLz9m7/slvhj/wBNNrXgf/Bz7/yg&#10;v+On/XLRP/T7p1e+f8EqP+UXn7N3/ZLfDH/pptaAPf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r8zf+DoP/k3j9mf/s4jwv8A+k2pV+mV&#10;fmb/AMHQf/JvH7M//ZxHhf8A9JtSoA/TKiiigAooooAKKKKACiiigAooooAKKKKACiiigAooooAK&#10;KKKACiiigAooooAKKKKACiiigD4H/wCDn3/lBf8AHT/rlon/AKfdOr3z/glR/wAovP2bv+yW+GP/&#10;AE02teB/8HPv/KC/46f9ctE/9PunV75/wSo/5Refs3f9kt8Mf+mm1oA98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vzN/4Og/+TeP2Z/+&#10;ziPC/wD6TalX6ZV+Zv8AwdB/8m8fsz/9nEeF/wD0m1KgD9MqKKKACiiigAooooAKKKKACiiigAoo&#10;ooAKKKKACiiigAooooAKKKKACiiigAooooAKKKKAPgf/AIOff+UF/wAdP+uWif8Ap906vfP+CVH/&#10;ACi8/Zu/7Jb4Y/8ATTa14H/wc+/8oL/jp/1y0T/0+6dXvn/BKj/lF5+zd/2S3wx/6abWgD3yiiig&#10;AooooAKKKKACiiigAooooAKKKKACiiigAooooAKKKKACiiigAooooAKKAc0A5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vzN/4Og/+TeP2Z/8As4jwv/6TalX6ZV+Zv/B0H/ybx+zP/wBnEeF//SbUqAP0yooooAKK&#10;KKACiiigAooooAKKKKACiiigAooooAKKKKACiiigAooooAKKKKACiiigAooooA+B/wDg59/5QX/H&#10;T/rlon/p906vfP8AglR/yi8/Zu/7Jb4Y/wDTTa14H/wc+/8AKC/46f8AXLRP/T7p1e+f8EqP+UXn&#10;7N3/AGS3wx/6abWgD3y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X5m/8HQf/ACbx&#10;+zP/ANnEeF//AEm1Kv0yr8zf+DoP/k3j9mf/ALOI8L/+k2pUAfplRRRQAUUUUAFFFFABRRRQAUUU&#10;UAFFFFABRRRQAUUUUAFFFFABRRRQAUUUUAFFFFABRRRQB8D/APBz7/ygv+On/XLRP/T7p1e+f8Eq&#10;P+UXn7N3/ZLfDH/ppta8D/4Off8AlBf8dP8Arlon/p906vfP+CVH/KLz9m7/ALJb4Y/9NNrQB75R&#10;RRQAUUUUAFFFFABRRRQAUUUUAFFFFABRRRQAUUUUAFFFFABRRRQAEZFFFFABRRRQAUYx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mb/wdB/8AJvH7M/8A2cR4X/8ASbUq/TKvzN/4Og/+TeP2Z/8As4jwv/6TalQB+mVFFFAB&#10;RRRQAUUUUAFFFFABRRRQAUUUUAFFFFABRRRQAUUUUAFFFFABRRRQAUUUUAFFFFAHwP8A8HPv/KC/&#10;46f9ctE/9PunV75/wSo/5Refs3f9kt8Mf+mm1rwP/g59/wCUF/x0/wCuWif+n3Tq98/4JUf8ovP2&#10;bv8Aslvhj/002tAHvl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V+Zv/B0H/wAm8fsz/wDZxHhf/wBJtSr9Mq/M3/g6D/5N4/Zn/wCziPC/&#10;/pNqVAH6ZUUUUAFFFFABRRRQAUUUUAFFFFABRRRQAUUUUAFFFFABRRRQAUUUUAFFFFABRRRQAUUU&#10;UAfA/wDwc+/8oL/jp/1y0T/0+6dXvn/BKj/lF5+zd/2S3wx/6abWvA/+Dn3/AJQX/HT/AK5aJ/6f&#10;dOr3z/glR/yi8/Zu/wCyW+GP/TTa0Ae+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X5m/8HQf/ACbx+zP/ANnEeF//AEm1Kv0yr8zf+DoP&#10;/k3j9mf/ALOI8L/+k2pUAfplRRRQAUUUUAFFFFABRRRQAUUUUAFFFFABRRRQAUUUUAFFFFABRRRQ&#10;AUUUUAFFFFABRRRQB8D/APBz7/ygv+On/XLRP/T7p1e+f8EqP+UXn7N3/ZLfDH/ppta8D/4Off8A&#10;lBf8dP8Arlon/p906vfP+CVH/KLz9m7/ALJb4Y/9NNrQB75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mb/wdB/8AJvH7M/8A2cR4X/8A&#10;SbUq/TKvzN/4Og/+TeP2Z/8As4jwv/6TalQB+mVFFFABRRRQAUUUUAFFFFABRRRQAUUUUAFFFFAB&#10;RRRQAUUUUAFFFFABRRRQAUUUUAFFFFAHwP8A8HPv/KC/46f9ctE/9PunV75/wSo/5Refs3f9kt8M&#10;f+mm1rwP/g59/wCUF/x0/wCuWif+n3Tq98/4JUf8ovP2bv8Aslvhj/002tAHvl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V+Zv/B0H/wAm&#10;8fsz/wDZxHhf/wBJtSr9Mq/M3/g6D/5N4/Zn/wCziPC//pNqVAH6ZUUUUAFFFFABRRRQAUUUUAFF&#10;FFABRRRQAUUUUAFFFFABRRRQAUUUUAFFFFABRRRQAUUUUAfA/wDwc+/8oL/jp/1y0T/0+6dXvn/B&#10;Kj/lF5+zd/2S3wx/6abWvA/+Dn3/AJQX/HT/AK5aJ/6fdOr3z/glR/yi8/Zu/wCyW+GP/TTa0Ae+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X5m/8HQf/ACbx+zP/ANnEeF//AEm1Kv0yr8zf+DoP/k3j9mf/ALOI8L/+k2pUAfplRRRQAUUU&#10;UAFFFFABRRRQAUUUUAFFFFABRRRQAUUUUAFFFFABRRRQAUUUUAFFFFABRRRQB8D/APBz7/ygv+On&#10;/XLRP/T7p1e+f8EqP+UXn7N3/ZLfDH/ppta8D/4Off8AlBf8dP8Arlon/p906vfP+CVH/KLz9m7/&#10;ALJb4Y/9NNrQB75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mb/wdB/8AJvH7M/8A2cR4X/8ASbUq/TKvzN/4Og/+TeP2Z/8As4jwv/6T&#10;alQB+mVFFFABRRRQAUUUUAFFFFABRRRQAUUUUAFFFFABRRRQAUUUUAFFFFABRRRQAUUUUAFFFFAH&#10;wP8A8HPv/KC/46f9ctE/9PunV75/wSo/5Refs3f9kt8Mf+mm1rwP/g59/wCUF/x0/wCuWif+n3Tq&#10;98/4JUf8ovP2bv8Aslvhj/002tAHvl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V+Zv/B0H/wAm8fsz/wDZxHhf/wBJtSr9Mq/M3/g6D/5N&#10;4/Zn/wCziPC//pNqVAH6ZUUUUAFFFFABRRRQAUUUUAFFFFABRRRQAUUUUAFFFFABRRRQAUUUUAFF&#10;FFABRRRQAUUUUAfA/wDwc+/8oL/jp/1y0T/0+6dXvn/BKj/lF5+zd/2S3wx/6abWvA/+Dn3/AJQX&#10;/HT/AK5aJ/6fdOr3z/glR/yi8/Zu/wCyW+GP/TTa0Ae+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X5m/8HQf/ACbx+zP/ANnEeF//AEm1&#10;Kv0yr8zf+DoP/k3j9mf/ALOI8L/+k2pUAfplRRRQAUUUUAFFFFABRRRQAUUUUAFFFFABRRRQAUUU&#10;UAFFFFABRRRQAUUUUAFFFFABRRRQB8D/APBz7/ygv+On/XLRP/T7p1e+f8EqP+UXn7N3/ZLfDH/p&#10;pta8D/4Off8AlBf8dP8Arlon/p906vfP+CVH/KLz9m7/ALJb4Y/9NNrQB75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mb/wdB/8AJvH7&#10;M/8A2cR4X/8ASbUq/TKvzN/4Og/+TeP2Z/8As4jwv/6TalQB+mVFFFABRRRQAUUUUAFFFFABRRRQ&#10;AUUUUAFFFFABRRRQAUUUUAFFFFABRRRQAUUUUAFFFFAHwP8A8HPv/KC/46f9ctE/9PunV75/wSo/&#10;5Refs3f9kt8Mf+mm1rwP/g59/wCUF/x0/wCuWif+n3Tq98/4JUf8ovP2bv8Aslvhj/002tAHvl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V+Zv/B0H/wAm8fsz/wDZxHhf/wBJtSr9Mq/M3/g6D/5N4/Zn/wCziPC//pNqVAH6ZUUUUAFFFFAB&#10;RRRQAUUUUAFFFFABRRRQAUUUUAFFFFABRRRQAUUUUAFFFFABRRRQAUUUUAfA/wDwc+/8oL/jp/1y&#10;0T/0+6dXvn/BKj/lF5+zd/2S3wx/6abWvA/+Dn3/AJQX/HT/AK5aJ/6fdOr3z/glR/yi8/Zu/wCy&#10;W+GP/TTa0Ae+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X5m/8HQf/ACbx+zP/ANnEeF//AEm1Kv0yr8zf+DoP/k3j9mf/ALOI8L/+k2pU&#10;AfplRRRQAUUUUAFFFFABRRRQAUUUUAFFFFABRRRQAUUUUAFFFFABRRRQAUUUUAFFFFABRRRQB8D/&#10;APBz7/ygv+On/XLRP/T7p1e+f8EqP+UXn7N3/ZLfDH/ppta8D/4Off8AlBf8dP8Arlon/p906vfP&#10;+CVH/KLz9m7/ALJb4Y/9NNrQB75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mb/wdB/8AJvH7M/8A2cR4X/8ASbUq/TKvzN/4Og/+TeP2&#10;Z/8As4jwv/6TalQB+mVFFFABRRRQAUUUUAFFFFABRRRQAUUUUAFFFFABRRRQAUUUUAFFFFABRRRQ&#10;AUUUUAFFFFAHwP8A8HPv/KC/46f9ctE/9PunV75/wSo/5Refs3f9kt8Mf+mm1rwP/g59/wCUF/x0&#10;/wCuWif+n3Tq98/4JUf8ovP2bv8Aslvhj/002tAHvl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V+Zv/B0H/wAm8fsz/wDZxHhf/wBJtSr9&#10;Mq/M3/g6D/5N4/Zn/wCziPC//pNqVAH6ZUUUUAFFFFABRRRQAUUUUAFFFFABRRRQAUUUUAFFFFAB&#10;RRRQAUUUUAFFFFABRRRQAUUUUAfA/wDwc+/8oL/jp/1y0T/0+6dXvn/BKj/lF5+zd/2S3wx/6abW&#10;vA/+Dn3/AJQX/HT/AK5aJ/6fdOr3z/glR/yi8/Zu/wCyW+GP/TTa0Ae+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X5m/8HQf/ACbx+zP/&#10;ANnEeF//AEm1Kv0yr8zf+DoP/k3j9mf/ALOI8L/+k2pUAfplRRRQAUUUUAFFFFABRRRQAUUUUAFF&#10;FFABRRRQAUUUUAFFFFABRRRQAUUUUAFFFFABRRRQB8D/APBz7/ygv+On/XLRP/T7p1e+f8EqP+UX&#10;n7N3/ZLfDH/ppta8D/4Off8AlBf8dP8Arlon/p906vfP+CVH/KLz9m7/ALJb4Y/9NNrQB75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m&#10;b/wdB/8AJvH7M/8A2cR4X/8ASbUq/TKvzN/4Og/+TeP2Z/8As4jwv/6TalQB+mVFFFABRRRQAUUU&#10;UAFFFFABRRRQAUUUUAFFFFABRRRQAUUUUAFFFFABRRRQAUUUUAFFFFAHwP8A8HPv/KC/46f9ctE/&#10;9PunV75/wSo/5Refs3f9kt8Mf+mm1rwP/g59/wCUF/x0/wCuWif+n3Tq98/4JUf8ovP2bv8Aslvh&#10;j/002tAHvl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V+Zv/B0H/wAm8fsz/wDZxHhf/wBJtSr9Mq/M3/g6D/5N4/Zn/wCziPC//pNqVAH6&#10;ZUUUUAFFFFABRRRQAUUUUAFFFFABRRRQAUUUUAFFFFABRRRQAUUUUAFFFFABRRRQAUUUUAfA/wDw&#10;c+/8oL/jp/1y0T/0+6dXvn/BKj/lF5+zd/2S3wx/6abWvA/+Dn3/AJQX/HT/AK5aJ/6fdOr3z/gl&#10;R/yi8/Zu/wCyW+GP/TTa0Ae+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X5m/8HQf/ACbx+zP/ANnEeF//AEm1Kv0yr8zf+DoP/k3j9mf/&#10;ALOI8L/+k2pUAfplRRRQAUUUUAFFFFABRRRQAUUUUAFFFFABRRRQAUUUUAFFFFABRRRQAUUUUAFF&#10;FFABRRRQB8D/APBz7/ygv+On/XLRP/T7p1e+f8EqP+UXn7N3/ZLfDH/ppta8D/4Off8AlBf8dP8A&#10;rlon/p906vfP+CVH/KLz9m7/ALJb4Y/9NNrQB75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mb/wdB/8AJvH7M/8A2cR4X/8ASbUq/TKv&#10;zN/4Og/+TeP2Z/8As4jwv/6TalQB+mVFFFABRRRQAUUUUAFFFFABRRRQAUUUUAFFFFABRRRQAUUU&#10;UAFFFFABRRRQAUUUUAFFFFAHwP8A8HPv/KC/46f9ctE/9PunV75/wSo/5Refs3f9kt8Mf+mm1rwP&#10;/g59/wCUF/x0/wCuWif+n3Tq98/4JUf8ovP2bv8Aslvhj/002tAHvl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V+Zv/B0H/wAm8fsz/wDZ&#10;xHhf/wBJtSr9Mq/M3/g6D/5N4/Zn/wCziPC//pNqVAH6ZUUUUAFFFFABRRRQAUUUUAFFFFABRRRQ&#10;AUUUUAFFFFABRRRQAUUUUAFFFFABRRRQAUUUUAfA/wDwc+/8oL/jp/1y0T/0+6dXvn/BKj/lF5+z&#10;d/2S3wx/6abWvA/+Dn3/AJQX/HT/AK5aJ/6fdOr3z/glR/yi8/Zu/wCyW+GP/TTa0Ae+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X5m/8&#10;HQf/ACbx+zP/ANnEeF//AEm1Kv0yr8zf+DoP/k3j9mf/ALOI8L/+k2pUAfplRRRQAUUUUAFFFFAB&#10;RRRQAUUUUAFFFFABRRRQAUUUUAFFFFABRRRQAUUUUAFFFFABRRRQB8D/APBz7/ygv+On/XLRP/T7&#10;p1e+f8EqP+UXn7N3/ZLfDH/ppta8D/4Off8AlBf8dP8Arlon/p906vfP+CVH/KLz9m7/ALJb4Y/9&#10;NNrQB75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mb/wdB/8AJvH7M/8A2cR4X/8ASbUq/TKvzN/4Og/+TeP2Z/8As4jwv/6TalQB+mVF&#10;FFABRRRQAUUUUAFFFFABRRRQAUUUUAFFFFABRRRQAUUUUAFFFFABRRRQAUUUUAFFFFAHwP8A8HPv&#10;/KC/46f9ctE/9PunV75/wSo/5Refs3f9kt8Mf+mm1rwP/g59/wCUF/x0/wCuWif+n3Tq98/4JUf8&#10;ovP2bv8Aslvhj/002tAHvl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//ZUEsDBAoAAAAAAAAAIQB2ZPjD&#10;RwQCAEcEAgAVAAAAZHJzL21lZGlhL2ltYWdlMy5qcGVn/9j/4AAQSkZJRgABAQEA3ADcAAD/2wBD&#10;AAIBAQIBAQICAgICAgICAwUDAwMDAwYEBAMFBwYHBwcGBwcICQsJCAgKCAcHCg0KCgsMDAwMBwkO&#10;Dw0MDgsMDAz/2wBDAQICAgMDAwYDAwYMCAcIDAwMDAwMDAwMDAwMDAwMDAwMDAwMDAwMDAwMDAwM&#10;DAwMDAwMDAwMDAwMDAwMDAwMDAz/wAARCAXkCFU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/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Vw/7Qf7NXgP8Aar+H7eF/iF4Y03xRoq3CXkEV0pWWxuUDCO5tpkKy29wm5tk0LJIm47WGa7ii&#10;gD5h8I/8EbP2cvB3jTSNeTwDea1faFO11ZReIfFOsa9YxTGJ4vMNpfXU1uzhJH2s0ZKEhlwwBH05&#10;DEtvEscaqkcYCqqjAUDoAKd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38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B/9lQSwMECgAAAAAAAAAhAIWAhFWkAAMA&#10;pAADABUAAABkcnMvbWVkaWEvaW1hZ2UxLmpwZWf/2P/gABBKRklGAAEBAQDcANwAAP/bAEMAAgEB&#10;AgEBAgICAgICAgIDBQMDAwMDBgQEAwUHBgcHBwYHBwgJCwkICAoIBwcKDQoKCwwMDAwHCQ4PDQwO&#10;CwwMDP/bAEMBAgICAwMDBgMDBgwIBwgMDAwMDAwMDAwMDAwMDAwMDAwMDAwMDAwMDAwMDAwMDAwM&#10;DAwMDAwMDAwMDAwMDAwMDP/AABEIBeQIVQ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zQAUV5r+0d+2D&#10;8M/2SNL025+InjLSfDcmuytb6RYSM0+pa5MCimGys4le4u5d0sS+XBG7lpEAGWUHiP2bP+Cgenft&#10;D/F5vB958PfiV8Nb3UNDbX/Do8a6Umm3Hia2huPs968ECyPJELaSWzDLciKRxdo6RtGPMIB9A0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D//2VBLAwQKAAAAAAAAACEAOxpcgwk9&#10;AQAJPQEAFQAAAGRycy9tZWRpYS9pbWFnZTUuanBlZ//Y/+AAEEpGSUYAAQEBANwA3AAA/9sAQwAC&#10;AQECAQECAgICAgICAgMFAwMDAwMGBAQDBQcGBwcHBgcHCAkLCQgICggHBwoNCgoLDAwMDAcJDg8N&#10;DA4LDAwM/9sAQwECAgIDAwMGAwMGDAgHCAwMDAwMDAwMDAwMDAwMDAwMDAwMDAwMDAwMDAwMDAwM&#10;DAwMDAwMDAwMDAwMDAwMDAwM/8AAEQgF3QhV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y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b5i560eYtADqKM8UA5oAKKAc0UAFF&#10;BOKAc0AFFFAOaACignFFABRRRmgAoozTTIo70AO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jdQDmgAop&#10;pfFG+gB1cL+0V+zx4V/aq+CXib4eeOdJi1rwp4ssXsNRtXO0ujdGVhykisFZXHKsqsORXcb6N9Ty&#10;3VmNOx+HsH/BnFq3wp8b6tffCT9rPxx8P9J1E7RCuiOb4xB2KRzXFte26y7VI58tQSCQozgfSv8A&#10;wSY/4Npvh7/wTQ+NX/C0tc8aa18VPiZCsyWOp3dothZ6d5yFJZUh8yV2mdWceY8hwGICgksf0tJA&#10;FAbiqUmhNX0HUUA5FBO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XN/Ev4w+Ffg1pEGoeLPEGk+HbG5m+zxXGo&#10;XK28ckm0sEBYgFsAnHoDXEn9vD4L4/5Kl4F/8HEP/wAVQB61RWX4R8b6P4+0KDVND1Sw1fTbobor&#10;qznWaGQezKSK0jKoNADqKaJVJoMqigB1FZfi/wAa6T8P/DV1rGuajZ6TpVioe4u7qURQwgkAFmPA&#10;5IHPrVnQ9es/Euj2moafcw3ljfQpcW88LBo542AZWUjgggggjtQBbopvmCo5L6GKWONpEWSU4RS3&#10;L45OB3oAmopvmrmgSAigB1FN380ocGgBaKb5q5o81aAHUU0SgigygUAOooBz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aW5pc//WoAWimgkilz1oAW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BWudMt73b50Mc2zON6htufTNY3hnx1oniTxLr2gaddQya&#10;h4Xkhg1G2Qf8erSwrLGpHvGyn6V0HTr3FfCP7G/7SdnqP/BXn40eDZ4Wtrzx14OsfFlkN3yTRaXr&#10;Gq6LJKOx8yJLFxzyv0qVrLl9fwDpzH3akCxgBflC8ACn0UVQ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GD8TPHFr&#10;8NPh3r3iO/3fYfD+n3GpXGwZYxwxtI2B3OFOBX4//Ej4pz/st/8ABz7+zNoepyR26+KPgxa+ENSY&#10;uEDTySajIvTgl7qCIdslu5r9WP2k9Rb/AIV5a6TFapfTeJtYsNHNuyb1kgmuYxdHHfZai4kOeMIc&#10;8V+An/Bz/wDHCT9mL/gvd8CfiJDC1x/wg3h3QNbMCNsadLbWL6Vo8+jqpX8amP8AGh62/D/glW9y&#10;fp+qP6QQciiqej6tDrOmW95bSLLb3UazROpyrqwBBHsQat5ytVtuQndXFooooG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cP+0f8ACS0+Pv7P3jbwNfHFn4w0G90WY/3UuLd4ifw35r8jf+DX&#10;nwlqFp/wTej8G3EbW8h+O91HqfzYaAafYWl7jHfM9pFGR6OT2xX7TGPcOa/O3/gkn+zhcfA79r39&#10;ofw/9pMem+D/AIjeIdZis/uxsNfi0m8tXx6xRW08YPpM1FPScl3X5MVTWK8n+Z+iu3iloooG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jZpV6UAFFFFABRRRQAUUUUAFFFFABRQTigHNABRRRQAUUUUAFFFFABRQM0HNABRQKRi&#10;aAFooooAKKKKACiiigAooGaKACiiigBrcNXE+Bfgjovw9+J3jfxdYRFdW8fXFpcak5/ja2tktosf&#10;RE/Wu3K5NJ5S5/zzSt1AdRRRTAKKKCc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">
                <v:group id="Group 6" o:spid="_x0000_s1027" style="position:absolute;width:90297;height:50279" coordsize="90297,502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8" type="#_x0000_t75" style="position:absolute;top:2667;width:29432;height:4314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">
                    <v:imagedata r:id="rId10" o:title="circuit models bulbulkl1" croptop="10560f" cropbottom="9843f" cropleft="1973f" cropright="41798f"/>
                    <v:path arrowok="t"/>
                  </v:shape>
                  <v:shape id="Picture 2" o:spid="_x0000_s1029" type="#_x0000_t75" style="position:absolute;left:31908;top:7334;width:33909;height:335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iXJnEAAAA2gAAAA8AAABkcnMvZG93bnJldi54bWxEj0FrwkAUhO8F/8PyBC+l2SRQtdFVRLT0&#10;0IsxlB4f2WcSzL4N2TXGf98tFHocZuYbZr0dTSsG6l1jWUESxSCIS6sbrhQU5+PLEoTzyBpby6Tg&#10;QQ62m8nTGjNt73yiIfeVCBB2GSqove8yKV1Zk0EX2Y44eBfbG/RB9pXUPd4D3LQyjeO5NNhwWKix&#10;o31N5TW/mUBJ8uS5OehD8d59vb7N7ef3Y7FUajYddysQnkb/H/5rf2gFKfxeCTdAbn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piXJnEAAAA2gAAAA8AAAAAAAAAAAAAAAAA&#10;nwIAAGRycy9kb3ducmV2LnhtbFBLBQYAAAAABAAEAPcAAACQAwAAAAA=&#10;">
                    <v:imagedata r:id="rId11" o:title="circuit models bulbuljkt" croptop="16536f" cropbottom="13934f" cropleft="4156f" cropright="36304f"/>
                    <v:path arrowok="t"/>
                  </v:shape>
                  <v:shape id="Picture 4" o:spid="_x0000_s1030" type="#_x0000_t75" style="position:absolute;left:66770;width:23527;height:476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kR6zbBAAAA2gAAAA8AAABkcnMvZG93bnJldi54bWxEj91qAjEQhe8F3yGM0DvNtqjU1SjSUqh4&#10;5eoDTDfjZu1mst2kGt/eCIKXh/PzcRaraBtxps7XjhW8jjIQxKXTNVcKDvuv4TsIH5A1No5JwZU8&#10;rJb93gJz7S68o3MRKpFG2OeowITQ5lL60pBFP3ItcfKOrrMYkuwqqTu8pHHbyLcsm0qLNSeCwZY+&#10;DJW/xb9NkM0sjg8/hZwc4/TvtJ592q3ZK/UyiOs5iEAxPMOP9rdWMIb7lXQD5PIG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kR6zbBAAAA2gAAAA8AAAAAAAAAAAAAAAAAnwIA&#10;AGRycy9kb3ducmV2LnhtbFBLBQYAAAAABAAEAPcAAACNAwAAAAA=&#10;">
                    <v:imagedata r:id="rId12" o:title="circuit models bulbulmm" croptop="11158f" cropbottom="4563f" cropleft="8594f" cropright="39544f"/>
                    <v:path arrowok="t"/>
                  </v:shape>
                  <v:shape id="Picture 5" o:spid="_x0000_s1031" type="#_x0000_t75" style="position:absolute;left:29432;top:36004;width:13068;height:1427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">
                    <v:imagedata r:id="rId13" o:title="circuit models bulbulkl" croptop="43037f" cropbottom="12584f" cropleft="6373f" cropright="46328f"/>
                    <v:path arrowok="t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0" o:spid="_x0000_s1032" type="#_x0000_t202" style="position:absolute;left:10477;top:95;width:17361;height:25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Bcaj8UA&#10;AADbAAAADwAAAGRycy9kb3ducmV2LnhtbESPT2vCQBDF7wW/wzKCt7pRUCS6igSkRdqDfy7exuyY&#10;BLOzMbtq2k/vHAq9zfDevPebxapztXpQGyrPBkbDBBRx7m3FhYHjYfM+AxUissXaMxn4oQCrZe9t&#10;gan1T97RYx8LJSEcUjRQxtikWoe8JIdh6Bti0S6+dRhlbQttW3xKuKv1OEmm2mHF0lBiQ1lJ+XV/&#10;dwa22eYbd+exm/3W2cfXZd3cjqeJMYN+t56DitTFf/Pf9acVfKGXX2QAvX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FxqPxQAAANsAAAAPAAAAAAAAAAAAAAAAAJgCAABkcnMv&#10;ZG93bnJldi54bWxQSwUGAAAAAAQABAD1AAAAigMAAAAA&#10;" filled="f" stroked="f" strokeweight=".5pt">
                    <v:textbox>
                      <w:txbxContent>
                        <w:p w:rsidR="002E4E81" w:rsidRPr="001A4B09" w:rsidRDefault="002E4E81" w:rsidP="00562AEA">
                          <w:pP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 xml:space="preserve">a) </w:t>
                          </w:r>
                          <w:r w:rsidRPr="001A4B09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Kuala Lumpur</w:t>
                          </w:r>
                        </w:p>
                      </w:txbxContent>
                    </v:textbox>
                  </v:shape>
                  <v:shape id="Text Box 11" o:spid="_x0000_s1033" type="#_x0000_t202" style="position:absolute;left:40862;top:190;width:10058;height:25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1u/FMMA&#10;AADbAAAADwAAAGRycy9kb3ducmV2LnhtbERPS2vCQBC+C/6HZQredBNBkdRVQkBaij34uHibZsck&#10;NDsbs9sk9te7hYK3+fies94OphYdta6yrCCeRSCIc6srLhScT7vpCoTzyBpry6TgTg62m/FojYm2&#10;PR+oO/pChBB2CSoovW8SKV1ekkE3sw1x4K62NegDbAupW+xDuKnlPIqW0mDFoaHEhrKS8u/jj1Hw&#10;ke0+8fA1N6vfOnvbX9Pmdr4slJq8DOkrCE+Df4r/3e86zI/h75dwgNw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1u/FMMAAADbAAAADwAAAAAAAAAAAAAAAACYAgAAZHJzL2Rv&#10;d25yZXYueG1sUEsFBgAAAAAEAAQA9QAAAIgDAAAAAA==&#10;" filled="f" stroked="f" strokeweight=".5pt">
                    <v:textbox>
                      <w:txbxContent>
                        <w:p w:rsidR="002E4E81" w:rsidRPr="001A4B09" w:rsidRDefault="002E4E81" w:rsidP="002E4E81">
                          <w:pP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 w:rsidRPr="001A4B09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b) Jakarta</w:t>
                          </w:r>
                        </w:p>
                      </w:txbxContent>
                    </v:textbox>
                  </v:shape>
                  <v:shape id="Text Box 12" o:spid="_x0000_s1034" type="#_x0000_t202" style="position:absolute;left:65151;top:95;width:14896;height:25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4khY8IA&#10;AADbAAAADwAAAGRycy9kb3ducmV2LnhtbERPTYvCMBC9C/6HMAveNN2CItUoUpBdxD2ovXibbca2&#10;bDOpTdS6v94Igrd5vM+ZLztTiyu1rrKs4HMUgSDOra64UJAd1sMpCOeRNdaWScGdHCwX/d4cE21v&#10;vKPr3hcihLBLUEHpfZNI6fKSDLqRbYgDd7KtQR9gW0jd4i2Em1rGUTSRBisODSU2lJaU/+0vRsEm&#10;Xf/g7jc20/86/dqeVs05O46VGnx0qxkIT51/i1/ubx3mx/D8JRw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iSFjwgAAANsAAAAPAAAAAAAAAAAAAAAAAJgCAABkcnMvZG93&#10;bnJldi54bWxQSwUGAAAAAAQABAD1AAAAhwMAAAAA&#10;" filled="f" stroked="f" strokeweight=".5pt">
                    <v:textbox>
                      <w:txbxContent>
                        <w:p w:rsidR="002E4E81" w:rsidRPr="001A4B09" w:rsidRDefault="002E4E81" w:rsidP="002E4E81">
                          <w:pP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 w:rsidRPr="001A4B09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c) Metro Manila</w:t>
                          </w:r>
                        </w:p>
                      </w:txbxContent>
                    </v:textbox>
                  </v:shape>
                </v:group>
                <v:shape id="Picture 3" o:spid="_x0000_s1035" type="#_x0000_t75" style="position:absolute;left:42987;top:40885;width:19761;height:823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wO/LzDAAAA2gAAAA8AAABkcnMvZG93bnJldi54bWxEj0FrAjEUhO9C/0N4Qi/iJqZSyrpRithS&#10;D4Vq9f7YPHcXNy/LJtXtv2+EgsdhZr5hitXgWnGhPjSeDcwyBYK49LbhysDh+236AiJEZIutZzLw&#10;SwFWy4dRgbn1V97RZR8rkSAccjRQx9jlUoayJoch8x1x8k6+dxiT7Ctpe7wmuGulVupZOmw4LdTY&#10;0bqm8rz/cQacete41XOtv8rjp57Mzrtqo4x5HA+vCxCRhngP/7c/rIEnuF1JN0Au/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A78vMMAAADaAAAADwAAAAAAAAAAAAAAAACf&#10;AgAAZHJzL2Rvd25yZXYueG1sUEsFBgAAAAAEAAQA9wAAAI8DAAAAAA==&#10;">
                  <v:imagedata r:id="rId14" o:title="resistancelegend" croptop="45205f" cropbottom="11702f" cropleft="34695f" cropright="16217f"/>
                </v:shape>
              </v:group>
            </w:pict>
          </mc:Fallback>
        </mc:AlternateContent>
      </w:r>
    </w:p>
    <w:sectPr w:rsidR="008D0EC9" w:rsidSect="002B6AB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F57C79"/>
    <w:multiLevelType w:val="multilevel"/>
    <w:tmpl w:val="04FE0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tzQ3MjYxN7U0NTBS0lEKTi0uzszPAykwqgUAyUUkjywAAAA="/>
  </w:docVars>
  <w:rsids>
    <w:rsidRoot w:val="002B6AB4"/>
    <w:rsid w:val="002B6AB4"/>
    <w:rsid w:val="002E4E81"/>
    <w:rsid w:val="00562AEA"/>
    <w:rsid w:val="008D0EC9"/>
    <w:rsid w:val="0093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F6F6279-28A1-416A-93B9-4641A1DAE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ad nor, Amal najihah</dc:creator>
  <cp:lastModifiedBy>Muhamad Nor, Amal Najihah</cp:lastModifiedBy>
  <cp:revision>4</cp:revision>
  <dcterms:created xsi:type="dcterms:W3CDTF">2017-04-11T16:55:00Z</dcterms:created>
  <dcterms:modified xsi:type="dcterms:W3CDTF">2017-04-17T14:03:00Z</dcterms:modified>
</cp:coreProperties>
</file>